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AF0" w:rsidRPr="00050F5D" w:rsidRDefault="003A672A" w:rsidP="00350FCB">
      <w:pPr>
        <w:pStyle w:val="Titel"/>
        <w:spacing w:before="240"/>
        <w:jc w:val="center"/>
        <w:rPr>
          <w:rFonts w:ascii="Arial" w:hAnsi="Arial" w:cs="Arial"/>
          <w:b/>
          <w:sz w:val="32"/>
        </w:rPr>
      </w:pPr>
      <w:r w:rsidRPr="00050F5D">
        <w:rPr>
          <w:rFonts w:ascii="Arial" w:hAnsi="Arial" w:cs="Arial"/>
          <w:b/>
          <w:sz w:val="32"/>
        </w:rPr>
        <w:t>Application Form</w:t>
      </w:r>
      <w:r w:rsidR="00825FFE">
        <w:rPr>
          <w:rFonts w:ascii="Arial" w:hAnsi="Arial" w:cs="Arial"/>
          <w:b/>
          <w:sz w:val="32"/>
        </w:rPr>
        <w:t xml:space="preserve"> Part A</w:t>
      </w:r>
      <w:bookmarkStart w:id="0" w:name="_GoBack"/>
      <w:bookmarkEnd w:id="0"/>
      <w:r w:rsidRPr="00050F5D">
        <w:rPr>
          <w:rFonts w:ascii="Arial" w:hAnsi="Arial" w:cs="Arial"/>
          <w:b/>
          <w:sz w:val="32"/>
        </w:rPr>
        <w:t xml:space="preserve"> – Scholarship for Early-Career-Researchers for Research Stays in Africa</w:t>
      </w:r>
    </w:p>
    <w:p w:rsidR="00A4360E" w:rsidRDefault="00A4360E" w:rsidP="00A4360E">
      <w:pPr>
        <w:rPr>
          <w:rFonts w:ascii="Arial" w:hAnsi="Arial" w:cs="Arial"/>
        </w:rPr>
      </w:pPr>
    </w:p>
    <w:p w:rsidR="00350FCB" w:rsidRPr="00050F5D" w:rsidRDefault="00350FCB" w:rsidP="00A4360E">
      <w:pPr>
        <w:rPr>
          <w:rFonts w:ascii="Arial" w:hAnsi="Arial" w:cs="Arial"/>
        </w:rPr>
      </w:pPr>
    </w:p>
    <w:p w:rsidR="00A4360E" w:rsidRPr="00050F5D" w:rsidRDefault="00A4360E" w:rsidP="00A4360E">
      <w:pPr>
        <w:rPr>
          <w:rFonts w:ascii="Arial" w:hAnsi="Arial" w:cs="Arial"/>
        </w:rPr>
      </w:pPr>
    </w:p>
    <w:tbl>
      <w:tblPr>
        <w:tblW w:w="96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3"/>
        <w:gridCol w:w="1985"/>
        <w:gridCol w:w="567"/>
        <w:gridCol w:w="1045"/>
        <w:gridCol w:w="514"/>
        <w:gridCol w:w="3313"/>
      </w:tblGrid>
      <w:tr w:rsidR="00D62D73" w:rsidRPr="00CE7608" w:rsidTr="00215D98">
        <w:trPr>
          <w:trHeight w:val="489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>
              <w:rPr>
                <w:rFonts w:ascii="Arial" w:eastAsia="Times New Roman" w:hAnsi="Arial" w:cs="Arial"/>
                <w:color w:val="000000"/>
                <w:lang w:eastAsia="de-DE"/>
              </w:rPr>
              <w:t xml:space="preserve">Project Title: 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</w:p>
        </w:tc>
      </w:tr>
      <w:tr w:rsidR="00F32C36" w:rsidRPr="00CE7608" w:rsidTr="00F32C36">
        <w:trPr>
          <w:trHeight w:val="489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First Name(s):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Last Name(s):</w:t>
            </w:r>
          </w:p>
        </w:tc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  <w:tr w:rsidR="00F32C36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 xml:space="preserve">Year of date of birth: 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  <w:tc>
          <w:tcPr>
            <w:tcW w:w="155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Nationality:</w:t>
            </w:r>
          </w:p>
        </w:tc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CE7608"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CE7608" w:rsidRPr="00CE7608" w:rsidTr="00F32C36">
        <w:trPr>
          <w:trHeight w:val="489"/>
        </w:trPr>
        <w:tc>
          <w:tcPr>
            <w:tcW w:w="58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 xml:space="preserve">Gender (female/male/divers/prefer not to say): 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  <w:tr w:rsidR="00CE7608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E-Mail-Address: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  <w:tr w:rsidR="00D62D73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>
              <w:rPr>
                <w:rFonts w:ascii="Arial" w:eastAsia="Times New Roman" w:hAnsi="Arial" w:cs="Arial"/>
                <w:color w:val="000000"/>
                <w:lang w:eastAsia="de-DE"/>
              </w:rPr>
              <w:t>Telephone: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</w:p>
        </w:tc>
      </w:tr>
      <w:tr w:rsidR="00CE7608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Current institution: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  <w:tr w:rsidR="00D62D73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>
              <w:rPr>
                <w:rFonts w:ascii="Arial" w:eastAsia="Times New Roman" w:hAnsi="Arial" w:cs="Arial"/>
                <w:color w:val="000000"/>
                <w:lang w:eastAsia="de-DE"/>
              </w:rPr>
              <w:t>Department: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de-DE"/>
              </w:rPr>
            </w:pPr>
          </w:p>
        </w:tc>
      </w:tr>
      <w:tr w:rsidR="00D62D73" w:rsidRPr="00CE7608" w:rsidTr="00F32C36">
        <w:trPr>
          <w:trHeight w:val="489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>
              <w:rPr>
                <w:rFonts w:ascii="Arial" w:eastAsia="Times New Roman" w:hAnsi="Arial" w:cs="Arial"/>
                <w:color w:val="000000"/>
                <w:lang w:eastAsia="de-DE"/>
              </w:rPr>
              <w:t>Supervisor: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62D73" w:rsidRPr="00CE7608" w:rsidRDefault="00D62D73" w:rsidP="00CE760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de-DE"/>
              </w:rPr>
            </w:pPr>
          </w:p>
        </w:tc>
      </w:tr>
      <w:tr w:rsidR="00CE7608" w:rsidRPr="00CE7608" w:rsidTr="00F32C36">
        <w:trPr>
          <w:trHeight w:val="489"/>
        </w:trPr>
        <w:tc>
          <w:tcPr>
            <w:tcW w:w="4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:rsidR="00CE7608" w:rsidRPr="00CE7608" w:rsidRDefault="00CE7608" w:rsidP="00D62D73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Level of current studies (PhD</w:t>
            </w:r>
            <w:r w:rsidR="00D62D73">
              <w:rPr>
                <w:rFonts w:ascii="Arial" w:eastAsia="Times New Roman" w:hAnsi="Arial" w:cs="Arial"/>
                <w:color w:val="000000"/>
                <w:lang w:eastAsia="de-DE"/>
              </w:rPr>
              <w:t>, PostDoc</w:t>
            </w: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 xml:space="preserve">): </w:t>
            </w:r>
          </w:p>
        </w:tc>
        <w:tc>
          <w:tcPr>
            <w:tcW w:w="54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  <w:tr w:rsidR="00CE7608" w:rsidRPr="00CE7608" w:rsidTr="00F32C36">
        <w:trPr>
          <w:trHeight w:val="910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hideMark/>
          </w:tcPr>
          <w:p w:rsidR="00CE7608" w:rsidRPr="00CE7608" w:rsidRDefault="00D62D73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>
              <w:rPr>
                <w:rFonts w:ascii="Arial" w:eastAsia="Times New Roman" w:hAnsi="Arial" w:cs="Arial"/>
                <w:color w:val="000000"/>
                <w:lang w:eastAsia="de-DE"/>
              </w:rPr>
              <w:t>Research</w:t>
            </w:r>
            <w:r w:rsidR="00CE7608" w:rsidRPr="00CE7608">
              <w:rPr>
                <w:rFonts w:ascii="Arial" w:eastAsia="Times New Roman" w:hAnsi="Arial" w:cs="Arial"/>
                <w:color w:val="000000"/>
                <w:lang w:eastAsia="de-DE"/>
              </w:rPr>
              <w:t xml:space="preserve"> focus: </w:t>
            </w:r>
          </w:p>
        </w:tc>
        <w:tc>
          <w:tcPr>
            <w:tcW w:w="742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E7608" w:rsidRPr="00CE7608" w:rsidRDefault="00CE7608" w:rsidP="00CE76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de-DE"/>
              </w:rPr>
            </w:pPr>
            <w:r w:rsidRPr="00CE7608">
              <w:rPr>
                <w:rFonts w:ascii="Arial" w:eastAsia="Times New Roman" w:hAnsi="Arial" w:cs="Arial"/>
                <w:color w:val="000000"/>
                <w:lang w:eastAsia="de-DE"/>
              </w:rPr>
              <w:t> </w:t>
            </w:r>
          </w:p>
        </w:tc>
      </w:tr>
    </w:tbl>
    <w:p w:rsidR="00CE7608" w:rsidRDefault="00CE7608" w:rsidP="00CE7608"/>
    <w:p w:rsidR="00D05BFB" w:rsidRDefault="00D05BFB" w:rsidP="00D05BFB"/>
    <w:p w:rsidR="00825FFE" w:rsidRDefault="00825FFE" w:rsidP="00D05BFB"/>
    <w:p w:rsidR="00825FFE" w:rsidRDefault="00825FFE" w:rsidP="00D05BFB"/>
    <w:p w:rsidR="00825FFE" w:rsidRDefault="00825FFE" w:rsidP="00D05BFB"/>
    <w:p w:rsidR="00825FFE" w:rsidRDefault="00825FFE" w:rsidP="00D05BFB"/>
    <w:p w:rsidR="00825FFE" w:rsidRDefault="00825FFE" w:rsidP="00D05BFB"/>
    <w:p w:rsidR="00825FFE" w:rsidRDefault="00825FFE" w:rsidP="00D05BFB"/>
    <w:p w:rsidR="00825FFE" w:rsidRDefault="00825FFE" w:rsidP="00D05BFB">
      <w:r>
        <w:t>__________________________</w:t>
      </w:r>
      <w:r>
        <w:tab/>
      </w:r>
      <w:r>
        <w:tab/>
        <w:t xml:space="preserve">   </w:t>
      </w:r>
      <w:r>
        <w:tab/>
      </w:r>
      <w:r>
        <w:tab/>
      </w:r>
      <w:r>
        <w:tab/>
        <w:t>_____________________________</w:t>
      </w:r>
    </w:p>
    <w:p w:rsidR="00825FFE" w:rsidRPr="00825FFE" w:rsidRDefault="00825FFE" w:rsidP="00D05BFB">
      <w:pPr>
        <w:rPr>
          <w:rFonts w:ascii="Arial" w:hAnsi="Arial" w:cs="Arial"/>
        </w:rPr>
      </w:pPr>
      <w:r w:rsidRPr="00825FFE">
        <w:rPr>
          <w:rFonts w:ascii="Arial" w:hAnsi="Arial" w:cs="Arial"/>
          <w:sz w:val="20"/>
        </w:rPr>
        <w:t>Date</w:t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  <w:sz w:val="20"/>
        </w:rPr>
        <w:tab/>
        <w:t>Signature</w:t>
      </w:r>
      <w:r w:rsidRPr="00825FFE">
        <w:rPr>
          <w:rFonts w:ascii="Arial" w:hAnsi="Arial" w:cs="Arial"/>
          <w:sz w:val="20"/>
        </w:rPr>
        <w:tab/>
      </w:r>
      <w:r w:rsidRPr="00825FFE">
        <w:rPr>
          <w:rFonts w:ascii="Arial" w:hAnsi="Arial" w:cs="Arial"/>
        </w:rPr>
        <w:tab/>
      </w:r>
    </w:p>
    <w:sectPr w:rsidR="00825FFE" w:rsidRPr="00825FFE" w:rsidSect="0016079A">
      <w:headerReference w:type="default" r:id="rId7"/>
      <w:footerReference w:type="default" r:id="rId8"/>
      <w:pgSz w:w="11906" w:h="16838"/>
      <w:pgMar w:top="1134" w:right="1134" w:bottom="1134" w:left="1134" w:header="102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C46" w:rsidRDefault="00E22C46" w:rsidP="00E22C46">
      <w:pPr>
        <w:spacing w:after="0" w:line="240" w:lineRule="auto"/>
      </w:pPr>
      <w:r>
        <w:separator/>
      </w:r>
    </w:p>
  </w:endnote>
  <w:endnote w:type="continuationSeparator" w:id="0">
    <w:p w:rsidR="00E22C46" w:rsidRDefault="00E22C46" w:rsidP="00E22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42703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22C46" w:rsidRDefault="00EE6C08">
            <w:pPr>
              <w:pStyle w:val="Fuzeile"/>
              <w:jc w:val="center"/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Part A</w:t>
            </w:r>
            <w:r w:rsidR="00055AD1"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- </w:t>
            </w:r>
            <w:r w:rsidR="00E22C46"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Page 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PAGE</w:instrTex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825FFE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1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  <w:r w:rsidR="00E22C46" w:rsidRPr="00055AD1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of 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instrText>NUMPAGES</w:instrTex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825FFE">
              <w:rPr>
                <w:rFonts w:ascii="Arial" w:hAnsi="Arial" w:cs="Arial"/>
                <w:b/>
                <w:bCs/>
                <w:noProof/>
                <w:color w:val="808080" w:themeColor="background1" w:themeShade="80"/>
                <w:sz w:val="20"/>
                <w:szCs w:val="20"/>
              </w:rPr>
              <w:t>1</w:t>
            </w:r>
            <w:r w:rsidR="00E22C46" w:rsidRPr="00055AD1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:rsidR="00E22C46" w:rsidRDefault="00E22C4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C46" w:rsidRDefault="00E22C46" w:rsidP="00E22C46">
      <w:pPr>
        <w:spacing w:after="0" w:line="240" w:lineRule="auto"/>
      </w:pPr>
      <w:r>
        <w:separator/>
      </w:r>
    </w:p>
  </w:footnote>
  <w:footnote w:type="continuationSeparator" w:id="0">
    <w:p w:rsidR="00E22C46" w:rsidRDefault="00E22C46" w:rsidP="00E22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079A" w:rsidRDefault="0016079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499024</wp:posOffset>
          </wp:positionH>
          <wp:positionV relativeFrom="paragraph">
            <wp:posOffset>-590892</wp:posOffset>
          </wp:positionV>
          <wp:extent cx="963295" cy="686435"/>
          <wp:effectExtent l="0" t="0" r="8255" b="0"/>
          <wp:wrapTight wrapText="bothSides">
            <wp:wrapPolygon edited="0">
              <wp:start x="0" y="0"/>
              <wp:lineTo x="0" y="20981"/>
              <wp:lineTo x="21358" y="20981"/>
              <wp:lineTo x="21358" y="0"/>
              <wp:lineTo x="0" y="0"/>
            </wp:wrapPolygon>
          </wp:wrapTight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86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6180063</wp:posOffset>
          </wp:positionH>
          <wp:positionV relativeFrom="paragraph">
            <wp:posOffset>-480011</wp:posOffset>
          </wp:positionV>
          <wp:extent cx="1460500" cy="492760"/>
          <wp:effectExtent l="19050" t="57150" r="25400" b="59690"/>
          <wp:wrapTight wrapText="bothSides">
            <wp:wrapPolygon edited="0">
              <wp:start x="-536" y="-469"/>
              <wp:lineTo x="-122" y="19535"/>
              <wp:lineTo x="17996" y="22097"/>
              <wp:lineTo x="21933" y="21381"/>
              <wp:lineTo x="21433" y="-2790"/>
              <wp:lineTo x="3964" y="-1287"/>
              <wp:lineTo x="-536" y="-469"/>
            </wp:wrapPolygon>
          </wp:wrapTight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10628">
                    <a:off x="0" y="0"/>
                    <a:ext cx="1460500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841C1"/>
    <w:multiLevelType w:val="multilevel"/>
    <w:tmpl w:val="46C690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rcwtTAzMTQ2MLdQ0lEKTi0uzszPAykwrAUAM34qqCwAAAA="/>
  </w:docVars>
  <w:rsids>
    <w:rsidRoot w:val="003A672A"/>
    <w:rsid w:val="00031BB6"/>
    <w:rsid w:val="00050F5D"/>
    <w:rsid w:val="0005447A"/>
    <w:rsid w:val="00055AD1"/>
    <w:rsid w:val="000F289C"/>
    <w:rsid w:val="00153AF0"/>
    <w:rsid w:val="0016079A"/>
    <w:rsid w:val="001A7B23"/>
    <w:rsid w:val="001E121E"/>
    <w:rsid w:val="00210F2A"/>
    <w:rsid w:val="002560D0"/>
    <w:rsid w:val="002E5FDE"/>
    <w:rsid w:val="003034E9"/>
    <w:rsid w:val="0030738E"/>
    <w:rsid w:val="00350FCB"/>
    <w:rsid w:val="003A672A"/>
    <w:rsid w:val="004E6214"/>
    <w:rsid w:val="005C0771"/>
    <w:rsid w:val="0062524C"/>
    <w:rsid w:val="006671F0"/>
    <w:rsid w:val="00825FFE"/>
    <w:rsid w:val="00834ED0"/>
    <w:rsid w:val="008905EE"/>
    <w:rsid w:val="00973F9A"/>
    <w:rsid w:val="00A4360E"/>
    <w:rsid w:val="00A441AD"/>
    <w:rsid w:val="00AA14D1"/>
    <w:rsid w:val="00AE53B6"/>
    <w:rsid w:val="00B70A59"/>
    <w:rsid w:val="00BA125D"/>
    <w:rsid w:val="00CE7608"/>
    <w:rsid w:val="00D05BFB"/>
    <w:rsid w:val="00D62D73"/>
    <w:rsid w:val="00DC6D5D"/>
    <w:rsid w:val="00E22C46"/>
    <w:rsid w:val="00EE45A4"/>
    <w:rsid w:val="00EE6C08"/>
    <w:rsid w:val="00F03F92"/>
    <w:rsid w:val="00F1413C"/>
    <w:rsid w:val="00F3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6C8F9"/>
  <w15:chartTrackingRefBased/>
  <w15:docId w15:val="{47D8813D-6C45-4A18-B7EC-0F9C567E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436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0F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A436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436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436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0F5D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050F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22C46"/>
  </w:style>
  <w:style w:type="paragraph" w:styleId="Fuzeile">
    <w:name w:val="footer"/>
    <w:basedOn w:val="Standard"/>
    <w:link w:val="FuzeileZchn"/>
    <w:uiPriority w:val="99"/>
    <w:unhideWhenUsed/>
    <w:rsid w:val="00E22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22C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1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ayFOR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chulte</dc:creator>
  <cp:keywords/>
  <dc:description/>
  <cp:lastModifiedBy>Melanie Schulte</cp:lastModifiedBy>
  <cp:revision>24</cp:revision>
  <dcterms:created xsi:type="dcterms:W3CDTF">2023-10-30T08:26:00Z</dcterms:created>
  <dcterms:modified xsi:type="dcterms:W3CDTF">2023-12-01T07:37:00Z</dcterms:modified>
</cp:coreProperties>
</file>